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13C850" w14:textId="740C36A2" w:rsidR="00B614C3" w:rsidRDefault="00904EA4" w:rsidP="007B5091">
      <w:pPr>
        <w:jc w:val="center"/>
        <w:rPr>
          <w:rFonts w:ascii="Times New Roman" w:hAnsi="Times New Roman"/>
          <w:b/>
          <w:sz w:val="40"/>
        </w:rPr>
      </w:pPr>
      <w:r>
        <w:rPr>
          <w:rFonts w:ascii="Times New Roman" w:hAnsi="Times New Roman"/>
          <w:b/>
          <w:sz w:val="40"/>
        </w:rPr>
        <w:t>Classification using Logistic Regression</w:t>
      </w:r>
    </w:p>
    <w:p w14:paraId="4C119DDA" w14:textId="7F545240" w:rsidR="0079750F" w:rsidRPr="00B614C3" w:rsidRDefault="00904EA4" w:rsidP="007B5091">
      <w:pPr>
        <w:jc w:val="center"/>
        <w:rPr>
          <w:rFonts w:ascii="Times New Roman" w:hAnsi="Times New Roman"/>
          <w:b/>
          <w:sz w:val="36"/>
          <w:szCs w:val="20"/>
        </w:rPr>
      </w:pPr>
      <w:r>
        <w:rPr>
          <w:rFonts w:ascii="Times New Roman" w:hAnsi="Times New Roman"/>
          <w:b/>
          <w:sz w:val="40"/>
        </w:rPr>
        <w:t>Asteroids</w:t>
      </w:r>
    </w:p>
    <w:p w14:paraId="23CB6174" w14:textId="77777777" w:rsidR="00B614C3" w:rsidRDefault="00B614C3" w:rsidP="007B5091">
      <w:pPr>
        <w:jc w:val="center"/>
        <w:rPr>
          <w:rFonts w:ascii="Times New Roman" w:hAnsi="Times New Roman"/>
          <w:sz w:val="20"/>
          <w:szCs w:val="20"/>
        </w:rPr>
      </w:pPr>
    </w:p>
    <w:p w14:paraId="6C44B80C" w14:textId="4830AFAA" w:rsidR="007B5091" w:rsidRDefault="00904EA4" w:rsidP="007B5091">
      <w:pPr>
        <w:jc w:val="center"/>
        <w:rPr>
          <w:rStyle w:val="Hyperlink"/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Bobby Gabriel</w:t>
      </w:r>
      <w:r w:rsidR="007B5091" w:rsidRPr="005330A8">
        <w:rPr>
          <w:rFonts w:ascii="Times New Roman" w:hAnsi="Times New Roman"/>
          <w:sz w:val="20"/>
          <w:szCs w:val="20"/>
        </w:rPr>
        <w:t xml:space="preserve">, </w:t>
      </w:r>
      <w:hyperlink r:id="rId5" w:history="1">
        <w:r w:rsidRPr="006A192F">
          <w:rPr>
            <w:rStyle w:val="Hyperlink"/>
            <w:rFonts w:ascii="Times New Roman" w:hAnsi="Times New Roman"/>
            <w:sz w:val="20"/>
            <w:szCs w:val="20"/>
          </w:rPr>
          <w:t>bgabriel@bellarmine.edu</w:t>
        </w:r>
      </w:hyperlink>
    </w:p>
    <w:p w14:paraId="05755F48" w14:textId="77777777" w:rsidR="004A71D8" w:rsidRDefault="004A71D8" w:rsidP="007B5091">
      <w:pPr>
        <w:jc w:val="center"/>
        <w:rPr>
          <w:rStyle w:val="Hyperlink"/>
          <w:rFonts w:ascii="Times New Roman" w:hAnsi="Times New Roman"/>
          <w:sz w:val="20"/>
          <w:szCs w:val="20"/>
        </w:rPr>
      </w:pPr>
    </w:p>
    <w:p w14:paraId="662672B0" w14:textId="5A357914" w:rsidR="00460E3C" w:rsidRPr="00842C66" w:rsidRDefault="00460E3C" w:rsidP="004A71D8">
      <w:pPr>
        <w:rPr>
          <w:rFonts w:ascii="Times New Roman" w:hAnsi="Times New Roman"/>
          <w:b/>
          <w:bCs/>
          <w:sz w:val="20"/>
          <w:szCs w:val="20"/>
        </w:rPr>
      </w:pPr>
      <w:r w:rsidRPr="00842C66">
        <w:rPr>
          <w:rFonts w:ascii="Times New Roman" w:hAnsi="Times New Roman"/>
          <w:b/>
          <w:bCs/>
          <w:sz w:val="20"/>
          <w:szCs w:val="20"/>
        </w:rPr>
        <w:t>ABSTRACT</w:t>
      </w:r>
    </w:p>
    <w:p w14:paraId="26E7A206" w14:textId="3591A879" w:rsidR="007B5091" w:rsidRDefault="00B06031" w:rsidP="00B06031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Asteroid impacts can have devastating effects on Earth and Earth’s ecosystem, so it is important to gain insight on potential factors that could make an asteroid catastrophic.</w:t>
      </w:r>
      <w:r w:rsidR="00071148">
        <w:rPr>
          <w:rFonts w:ascii="Times New Roman" w:hAnsi="Times New Roman"/>
          <w:sz w:val="20"/>
        </w:rPr>
        <w:t xml:space="preserve"> Logistic Regression classification is a method we will use to identify hazardous asteroids by their physical characteristics. By analyzing these features, we can hope to estimate the probability of an asteroid being hazardous. </w:t>
      </w:r>
    </w:p>
    <w:p w14:paraId="7CE01420" w14:textId="7BB846EA" w:rsidR="00071148" w:rsidRDefault="00071148" w:rsidP="00B06031">
      <w:pPr>
        <w:rPr>
          <w:rFonts w:ascii="Times New Roman" w:hAnsi="Times New Roman"/>
          <w:sz w:val="20"/>
        </w:rPr>
      </w:pPr>
    </w:p>
    <w:p w14:paraId="3ABAE728" w14:textId="26AC9E59" w:rsidR="007B5091" w:rsidRDefault="007B5091" w:rsidP="007B5091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 w:rsidRPr="007B5091">
        <w:rPr>
          <w:rFonts w:ascii="Times New Roman" w:hAnsi="Times New Roman"/>
          <w:b/>
          <w:sz w:val="20"/>
        </w:rPr>
        <w:t>INTRODUCTION</w:t>
      </w:r>
    </w:p>
    <w:p w14:paraId="4CC49CED" w14:textId="2911EBEC" w:rsidR="00904EA4" w:rsidRPr="00904EA4" w:rsidRDefault="00904EA4" w:rsidP="00904EA4">
      <w:pPr>
        <w:rPr>
          <w:rFonts w:ascii="Times New Roman" w:hAnsi="Times New Roman"/>
          <w:b/>
          <w:sz w:val="20"/>
        </w:rPr>
      </w:pPr>
      <w:r w:rsidRPr="00904EA4">
        <w:rPr>
          <w:rFonts w:ascii="Times New Roman" w:hAnsi="Times New Roman"/>
          <w:bCs/>
          <w:sz w:val="20"/>
        </w:rPr>
        <w:t>This dataset is called the “</w:t>
      </w:r>
      <w:r>
        <w:rPr>
          <w:rFonts w:ascii="Times New Roman" w:hAnsi="Times New Roman"/>
          <w:bCs/>
          <w:sz w:val="20"/>
        </w:rPr>
        <w:t>NASA: Asteroid Classification</w:t>
      </w:r>
      <w:r w:rsidRPr="00904EA4">
        <w:rPr>
          <w:rFonts w:ascii="Times New Roman" w:hAnsi="Times New Roman"/>
          <w:bCs/>
          <w:sz w:val="20"/>
        </w:rPr>
        <w:t xml:space="preserve">” and it assesses </w:t>
      </w:r>
      <w:r>
        <w:rPr>
          <w:rFonts w:ascii="Times New Roman" w:hAnsi="Times New Roman"/>
          <w:bCs/>
          <w:sz w:val="20"/>
        </w:rPr>
        <w:t>the speed</w:t>
      </w:r>
      <w:r w:rsidRPr="00904EA4">
        <w:rPr>
          <w:rFonts w:ascii="Times New Roman" w:hAnsi="Times New Roman"/>
          <w:bCs/>
          <w:sz w:val="20"/>
        </w:rPr>
        <w:t xml:space="preserve">, </w:t>
      </w:r>
      <w:r>
        <w:rPr>
          <w:rFonts w:ascii="Times New Roman" w:hAnsi="Times New Roman"/>
          <w:bCs/>
          <w:sz w:val="20"/>
        </w:rPr>
        <w:t>magnitude, location, approach date, and other factors</w:t>
      </w:r>
      <w:r w:rsidRPr="00904EA4">
        <w:rPr>
          <w:rFonts w:ascii="Times New Roman" w:hAnsi="Times New Roman"/>
          <w:bCs/>
          <w:sz w:val="20"/>
        </w:rPr>
        <w:t xml:space="preserve"> of </w:t>
      </w:r>
      <w:r>
        <w:rPr>
          <w:rFonts w:ascii="Times New Roman" w:hAnsi="Times New Roman"/>
          <w:bCs/>
          <w:sz w:val="20"/>
        </w:rPr>
        <w:t>various asteroids</w:t>
      </w:r>
      <w:r w:rsidRPr="00904EA4">
        <w:rPr>
          <w:rFonts w:ascii="Times New Roman" w:hAnsi="Times New Roman"/>
          <w:bCs/>
          <w:sz w:val="20"/>
        </w:rPr>
        <w:t xml:space="preserve">. It contains metrics for </w:t>
      </w:r>
      <w:r>
        <w:rPr>
          <w:rFonts w:ascii="Times New Roman" w:hAnsi="Times New Roman"/>
          <w:bCs/>
          <w:sz w:val="20"/>
        </w:rPr>
        <w:t>asteroids with 40 different variables</w:t>
      </w:r>
      <w:r w:rsidRPr="00904EA4">
        <w:rPr>
          <w:rFonts w:ascii="Times New Roman" w:hAnsi="Times New Roman"/>
          <w:bCs/>
          <w:sz w:val="20"/>
        </w:rPr>
        <w:t xml:space="preserve"> and can be found at </w:t>
      </w:r>
      <w:hyperlink r:id="rId6" w:history="1">
        <w:r>
          <w:rPr>
            <w:rStyle w:val="Hyperlink"/>
            <w:rFonts w:ascii="Times New Roman" w:hAnsi="Times New Roman"/>
            <w:bCs/>
            <w:sz w:val="20"/>
          </w:rPr>
          <w:t>https://www.kaggle.com/datasets/shrutimehta/nasa-asteroids-classification</w:t>
        </w:r>
      </w:hyperlink>
      <w:r w:rsidRPr="00904EA4">
        <w:rPr>
          <w:rFonts w:ascii="Times New Roman" w:hAnsi="Times New Roman"/>
          <w:bCs/>
          <w:sz w:val="20"/>
        </w:rPr>
        <w:t xml:space="preserve">. </w:t>
      </w:r>
      <w:r w:rsidR="0075426D">
        <w:rPr>
          <w:rFonts w:ascii="Times New Roman" w:hAnsi="Times New Roman"/>
          <w:bCs/>
          <w:sz w:val="20"/>
        </w:rPr>
        <w:t xml:space="preserve">The target of this classification is the ‘Hazardous’ variable which will predict whether an asteroid is hazardous or not based on all the other variables. </w:t>
      </w:r>
      <w:r>
        <w:rPr>
          <w:rFonts w:ascii="Times New Roman" w:hAnsi="Times New Roman"/>
          <w:bCs/>
          <w:sz w:val="20"/>
        </w:rPr>
        <w:t>I</w:t>
      </w:r>
      <w:r w:rsidRPr="00904EA4">
        <w:rPr>
          <w:rFonts w:ascii="Times New Roman" w:hAnsi="Times New Roman"/>
          <w:bCs/>
          <w:sz w:val="20"/>
        </w:rPr>
        <w:t xml:space="preserve"> chose this dataset because it looked like a good dataset to compare variables and it contained </w:t>
      </w:r>
      <w:r>
        <w:rPr>
          <w:rFonts w:ascii="Times New Roman" w:hAnsi="Times New Roman"/>
          <w:bCs/>
          <w:sz w:val="20"/>
        </w:rPr>
        <w:t>a decent amount of data points for a proper classification.</w:t>
      </w:r>
    </w:p>
    <w:p w14:paraId="13A3AC2B" w14:textId="77777777" w:rsidR="00607BBB" w:rsidRDefault="00607BBB" w:rsidP="00B614C3">
      <w:pPr>
        <w:rPr>
          <w:rFonts w:ascii="Times New Roman" w:hAnsi="Times New Roman"/>
          <w:bCs/>
          <w:sz w:val="20"/>
        </w:rPr>
      </w:pPr>
    </w:p>
    <w:p w14:paraId="4D9B4DA4" w14:textId="72F193CA" w:rsidR="0032490C" w:rsidRPr="0032490C" w:rsidRDefault="0032490C" w:rsidP="0032490C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 w:rsidRPr="0032490C">
        <w:rPr>
          <w:rFonts w:ascii="Times New Roman" w:hAnsi="Times New Roman"/>
          <w:b/>
          <w:sz w:val="20"/>
        </w:rPr>
        <w:t>BACKGROUND</w:t>
      </w:r>
    </w:p>
    <w:p w14:paraId="2BA521F2" w14:textId="74A3A09B" w:rsidR="00607BBB" w:rsidRPr="003B0CC4" w:rsidRDefault="00D27BF6" w:rsidP="003B0CC4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bCs/>
          <w:i/>
          <w:iCs/>
          <w:sz w:val="20"/>
        </w:rPr>
      </w:pPr>
      <w:r w:rsidRPr="003B0CC4">
        <w:rPr>
          <w:rFonts w:ascii="Times New Roman" w:hAnsi="Times New Roman"/>
          <w:bCs/>
          <w:i/>
          <w:iCs/>
          <w:sz w:val="20"/>
        </w:rPr>
        <w:t>Data Set Description</w:t>
      </w:r>
    </w:p>
    <w:p w14:paraId="164C681B" w14:textId="77C77700" w:rsidR="00975A1E" w:rsidRPr="00975A1E" w:rsidRDefault="00975A1E" w:rsidP="00607BBB">
      <w:pPr>
        <w:rPr>
          <w:rFonts w:ascii="Times New Roman" w:hAnsi="Times New Roman"/>
          <w:sz w:val="20"/>
        </w:rPr>
      </w:pPr>
      <w:r>
        <w:rPr>
          <w:rFonts w:ascii="Times New Roman" w:hAnsi="Times New Roman"/>
          <w:iCs/>
          <w:sz w:val="20"/>
        </w:rPr>
        <w:t>T</w:t>
      </w:r>
      <w:r>
        <w:rPr>
          <w:rFonts w:ascii="Times New Roman" w:hAnsi="Times New Roman"/>
          <w:iCs/>
          <w:sz w:val="20"/>
        </w:rPr>
        <w:t xml:space="preserve">his data set contains </w:t>
      </w:r>
      <w:r>
        <w:rPr>
          <w:rFonts w:ascii="Times New Roman" w:hAnsi="Times New Roman"/>
          <w:iCs/>
          <w:sz w:val="20"/>
        </w:rPr>
        <w:t>4687</w:t>
      </w:r>
      <w:r>
        <w:rPr>
          <w:rFonts w:ascii="Times New Roman" w:hAnsi="Times New Roman"/>
          <w:iCs/>
          <w:sz w:val="20"/>
        </w:rPr>
        <w:t xml:space="preserve"> samples with </w:t>
      </w:r>
      <w:r>
        <w:rPr>
          <w:rFonts w:ascii="Times New Roman" w:hAnsi="Times New Roman"/>
          <w:iCs/>
          <w:sz w:val="20"/>
        </w:rPr>
        <w:t>40</w:t>
      </w:r>
      <w:r>
        <w:rPr>
          <w:rFonts w:ascii="Times New Roman" w:hAnsi="Times New Roman"/>
          <w:iCs/>
          <w:sz w:val="20"/>
        </w:rPr>
        <w:t xml:space="preserve"> columns with either data type </w:t>
      </w:r>
      <w:r>
        <w:rPr>
          <w:rFonts w:ascii="Times New Roman" w:hAnsi="Times New Roman"/>
          <w:iCs/>
          <w:sz w:val="20"/>
        </w:rPr>
        <w:t>float</w:t>
      </w:r>
      <w:r>
        <w:rPr>
          <w:rFonts w:ascii="Times New Roman" w:hAnsi="Times New Roman"/>
          <w:iCs/>
          <w:sz w:val="20"/>
        </w:rPr>
        <w:t xml:space="preserve"> or data type </w:t>
      </w:r>
      <w:r>
        <w:rPr>
          <w:rFonts w:ascii="Times New Roman" w:hAnsi="Times New Roman"/>
          <w:iCs/>
          <w:sz w:val="20"/>
        </w:rPr>
        <w:t>bool</w:t>
      </w:r>
      <w:r>
        <w:rPr>
          <w:rFonts w:ascii="Times New Roman" w:hAnsi="Times New Roman"/>
          <w:iCs/>
          <w:sz w:val="20"/>
        </w:rPr>
        <w:t xml:space="preserve">. Additionally, each column is </w:t>
      </w:r>
      <w:r>
        <w:rPr>
          <w:rFonts w:ascii="Times New Roman" w:hAnsi="Times New Roman"/>
          <w:iCs/>
          <w:sz w:val="20"/>
        </w:rPr>
        <w:t>filled</w:t>
      </w:r>
      <w:r>
        <w:rPr>
          <w:rFonts w:ascii="Times New Roman" w:hAnsi="Times New Roman"/>
          <w:iCs/>
          <w:sz w:val="20"/>
        </w:rPr>
        <w:t xml:space="preserve"> and contains no missing data. </w:t>
      </w:r>
      <w:r>
        <w:rPr>
          <w:rFonts w:ascii="Times New Roman" w:hAnsi="Times New Roman"/>
          <w:iCs/>
          <w:sz w:val="20"/>
        </w:rPr>
        <w:t xml:space="preserve">It can be found on Kaggle.com with the link above and I chose it because I am interested in space. This dataset was collected by NASA and was accessed using NeoWs (Near </w:t>
      </w:r>
      <w:r w:rsidR="00B36AB3">
        <w:rPr>
          <w:rFonts w:ascii="Times New Roman" w:hAnsi="Times New Roman"/>
          <w:iCs/>
          <w:sz w:val="20"/>
        </w:rPr>
        <w:t>Earth</w:t>
      </w:r>
      <w:r>
        <w:rPr>
          <w:rFonts w:ascii="Times New Roman" w:hAnsi="Times New Roman"/>
          <w:iCs/>
          <w:sz w:val="20"/>
        </w:rPr>
        <w:t xml:space="preserve"> </w:t>
      </w:r>
      <w:r w:rsidR="00B36AB3">
        <w:rPr>
          <w:rFonts w:ascii="Times New Roman" w:hAnsi="Times New Roman"/>
          <w:iCs/>
          <w:sz w:val="20"/>
        </w:rPr>
        <w:t>Object</w:t>
      </w:r>
      <w:r>
        <w:rPr>
          <w:rFonts w:ascii="Times New Roman" w:hAnsi="Times New Roman"/>
          <w:iCs/>
          <w:sz w:val="20"/>
        </w:rPr>
        <w:t xml:space="preserve"> </w:t>
      </w:r>
      <w:r w:rsidR="00B36AB3">
        <w:rPr>
          <w:rFonts w:ascii="Times New Roman" w:hAnsi="Times New Roman"/>
          <w:iCs/>
          <w:sz w:val="20"/>
        </w:rPr>
        <w:t>Web</w:t>
      </w:r>
      <w:r>
        <w:rPr>
          <w:rFonts w:ascii="Times New Roman" w:hAnsi="Times New Roman"/>
          <w:iCs/>
          <w:sz w:val="20"/>
        </w:rPr>
        <w:t xml:space="preserve"> </w:t>
      </w:r>
      <w:r w:rsidR="00B36AB3">
        <w:rPr>
          <w:rFonts w:ascii="Times New Roman" w:hAnsi="Times New Roman"/>
          <w:iCs/>
          <w:sz w:val="20"/>
        </w:rPr>
        <w:t>Service</w:t>
      </w:r>
      <w:r>
        <w:rPr>
          <w:rFonts w:ascii="Times New Roman" w:hAnsi="Times New Roman"/>
          <w:iCs/>
          <w:sz w:val="20"/>
        </w:rPr>
        <w:t xml:space="preserve">). </w:t>
      </w:r>
      <w:r>
        <w:rPr>
          <w:rFonts w:ascii="Times New Roman" w:hAnsi="Times New Roman"/>
          <w:iCs/>
          <w:sz w:val="20"/>
        </w:rPr>
        <w:t xml:space="preserve">A complete listing </w:t>
      </w:r>
      <w:r>
        <w:rPr>
          <w:rFonts w:ascii="Times New Roman" w:hAnsi="Times New Roman"/>
          <w:iCs/>
          <w:sz w:val="20"/>
        </w:rPr>
        <w:t>of all the variables is</w:t>
      </w:r>
      <w:r>
        <w:rPr>
          <w:rFonts w:ascii="Times New Roman" w:hAnsi="Times New Roman"/>
          <w:iCs/>
          <w:sz w:val="20"/>
        </w:rPr>
        <w:t xml:space="preserve"> shown in </w:t>
      </w:r>
      <w:r w:rsidRPr="00B614C3">
        <w:rPr>
          <w:rFonts w:ascii="Times New Roman" w:hAnsi="Times New Roman"/>
          <w:b/>
          <w:bCs/>
          <w:iCs/>
          <w:sz w:val="20"/>
        </w:rPr>
        <w:t>Table 1</w:t>
      </w:r>
      <w:r>
        <w:rPr>
          <w:rFonts w:ascii="Times New Roman" w:hAnsi="Times New Roman"/>
          <w:b/>
          <w:bCs/>
          <w:iCs/>
          <w:sz w:val="20"/>
        </w:rPr>
        <w:t xml:space="preserve">. </w:t>
      </w:r>
    </w:p>
    <w:p w14:paraId="12B39CEF" w14:textId="14511AFB" w:rsidR="00607BBB" w:rsidRDefault="00D666FE" w:rsidP="00607BBB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 </w:t>
      </w:r>
    </w:p>
    <w:p w14:paraId="0A765906" w14:textId="065EA38F" w:rsidR="00842C66" w:rsidRPr="0081149E" w:rsidRDefault="00842C66" w:rsidP="00842C66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bCs/>
          <w:i/>
          <w:iCs/>
          <w:sz w:val="20"/>
        </w:rPr>
      </w:pPr>
      <w:r w:rsidRPr="0081149E">
        <w:rPr>
          <w:rFonts w:ascii="Times New Roman" w:hAnsi="Times New Roman"/>
          <w:bCs/>
          <w:i/>
          <w:iCs/>
          <w:sz w:val="20"/>
        </w:rPr>
        <w:t>Machine Learning Model</w:t>
      </w:r>
    </w:p>
    <w:p w14:paraId="2DBFF378" w14:textId="07BC04F2" w:rsidR="00975A1E" w:rsidRPr="00842C66" w:rsidRDefault="00975A1E" w:rsidP="00842C66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Logistic regression is a method used to analyze and model the relationship between a binary dependent variable and either one or more independent variables. It attempts to estimate the probability of the target variable’s value using the values of the independent variables. </w:t>
      </w:r>
      <w:r w:rsidR="00B36AB3">
        <w:rPr>
          <w:rFonts w:ascii="Times New Roman" w:hAnsi="Times New Roman"/>
          <w:bCs/>
          <w:sz w:val="20"/>
        </w:rPr>
        <w:t>Logistic</w:t>
      </w:r>
      <w:r>
        <w:rPr>
          <w:rFonts w:ascii="Times New Roman" w:hAnsi="Times New Roman"/>
          <w:bCs/>
          <w:sz w:val="20"/>
        </w:rPr>
        <w:t xml:space="preserve"> Regression is mostly used for classification but can also be used for regression. It is used in fields such as psychology, data science, economics, finance, and many more.</w:t>
      </w:r>
    </w:p>
    <w:p w14:paraId="6F6D69B3" w14:textId="537CEF9D" w:rsidR="0032490C" w:rsidRDefault="0032490C" w:rsidP="001034C2">
      <w:pPr>
        <w:pStyle w:val="ListParagraph"/>
        <w:rPr>
          <w:rFonts w:ascii="Times New Roman" w:hAnsi="Times New Roman"/>
          <w:b/>
          <w:sz w:val="20"/>
        </w:rPr>
      </w:pPr>
    </w:p>
    <w:p w14:paraId="2F42CBC3" w14:textId="0F2A38EC" w:rsidR="007B5091" w:rsidRPr="007B5091" w:rsidRDefault="003B0CC4" w:rsidP="007B5091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EXPLORATORY ANALYSIS</w:t>
      </w:r>
    </w:p>
    <w:p w14:paraId="35037682" w14:textId="37899BFC" w:rsidR="00DC2643" w:rsidRPr="00B36AB3" w:rsidRDefault="00B36AB3" w:rsidP="00B36AB3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Contains 40 columns with 4687 samples. Due to the </w:t>
      </w:r>
      <w:r w:rsidR="0075426D">
        <w:rPr>
          <w:rFonts w:ascii="Times New Roman" w:hAnsi="Times New Roman"/>
          <w:iCs/>
          <w:sz w:val="20"/>
        </w:rPr>
        <w:t>number</w:t>
      </w:r>
      <w:r>
        <w:rPr>
          <w:rFonts w:ascii="Times New Roman" w:hAnsi="Times New Roman"/>
          <w:iCs/>
          <w:sz w:val="20"/>
        </w:rPr>
        <w:t xml:space="preserve"> of variables, I will only be listing the variables I used in my final model which is 2</w:t>
      </w:r>
      <w:r w:rsidR="004E50B4">
        <w:rPr>
          <w:rFonts w:ascii="Times New Roman" w:hAnsi="Times New Roman"/>
          <w:iCs/>
          <w:sz w:val="20"/>
        </w:rPr>
        <w:t>4</w:t>
      </w:r>
      <w:r>
        <w:rPr>
          <w:rFonts w:ascii="Times New Roman" w:hAnsi="Times New Roman"/>
          <w:iCs/>
          <w:sz w:val="20"/>
        </w:rPr>
        <w:t>.</w:t>
      </w:r>
    </w:p>
    <w:p w14:paraId="00049E34" w14:textId="70E344A4" w:rsidR="00DC2643" w:rsidRPr="00E34DE7" w:rsidRDefault="00DC2643" w:rsidP="00E34DE7">
      <w:pPr>
        <w:rPr>
          <w:rFonts w:ascii="Times New Roman" w:hAnsi="Times New Roman"/>
          <w:b/>
          <w:sz w:val="20"/>
        </w:rPr>
      </w:pPr>
      <w:r w:rsidRPr="00E34DE7">
        <w:rPr>
          <w:rFonts w:ascii="Times New Roman" w:hAnsi="Times New Roman"/>
          <w:b/>
          <w:sz w:val="20"/>
        </w:rPr>
        <w:t xml:space="preserve">Table 1: Data Types 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2963"/>
        <w:gridCol w:w="2594"/>
      </w:tblGrid>
      <w:tr w:rsidR="00EE16AC" w14:paraId="483ACC5A" w14:textId="77777777" w:rsidTr="004E50B4">
        <w:tc>
          <w:tcPr>
            <w:tcW w:w="2963" w:type="dxa"/>
          </w:tcPr>
          <w:p w14:paraId="4572DA4D" w14:textId="076762F4" w:rsidR="00EE16AC" w:rsidRDefault="00EE16AC" w:rsidP="00E17310">
            <w:pPr>
              <w:pStyle w:val="ListParagraph"/>
              <w:ind w:left="0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Variable Name</w:t>
            </w:r>
          </w:p>
        </w:tc>
        <w:tc>
          <w:tcPr>
            <w:tcW w:w="2594" w:type="dxa"/>
          </w:tcPr>
          <w:p w14:paraId="622D8A0C" w14:textId="244BD1FB" w:rsidR="00EE16AC" w:rsidRDefault="00EE16AC" w:rsidP="00E17310">
            <w:pPr>
              <w:pStyle w:val="ListParagraph"/>
              <w:ind w:left="0"/>
              <w:jc w:val="center"/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Data Type</w:t>
            </w:r>
          </w:p>
        </w:tc>
      </w:tr>
      <w:tr w:rsidR="00EE16AC" w14:paraId="6B2DFE09" w14:textId="77777777" w:rsidTr="004E50B4">
        <w:tc>
          <w:tcPr>
            <w:tcW w:w="2963" w:type="dxa"/>
          </w:tcPr>
          <w:p w14:paraId="7D9E12BA" w14:textId="4B93E566" w:rsidR="00EE16AC" w:rsidRPr="00E17310" w:rsidRDefault="00EE16AC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 w:rsidRPr="00E17310">
              <w:rPr>
                <w:rFonts w:ascii="Times New Roman" w:hAnsi="Times New Roman"/>
                <w:sz w:val="20"/>
              </w:rPr>
              <w:t>V1</w:t>
            </w:r>
            <w:r w:rsidR="004E50B4">
              <w:rPr>
                <w:rFonts w:ascii="Times New Roman" w:hAnsi="Times New Roman"/>
                <w:sz w:val="20"/>
              </w:rPr>
              <w:t xml:space="preserve"> Absolute Magnitude</w:t>
            </w:r>
          </w:p>
        </w:tc>
        <w:tc>
          <w:tcPr>
            <w:tcW w:w="2594" w:type="dxa"/>
          </w:tcPr>
          <w:p w14:paraId="3441668D" w14:textId="40272BA6" w:rsidR="00EE16AC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EE16AC" w14:paraId="415974D2" w14:textId="77777777" w:rsidTr="004E50B4">
        <w:tc>
          <w:tcPr>
            <w:tcW w:w="2963" w:type="dxa"/>
          </w:tcPr>
          <w:p w14:paraId="69CF5FD4" w14:textId="067851A7" w:rsidR="00EE16AC" w:rsidRPr="00E17310" w:rsidRDefault="00EE16AC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 w:rsidRPr="00E17310">
              <w:rPr>
                <w:rFonts w:ascii="Times New Roman" w:hAnsi="Times New Roman"/>
                <w:sz w:val="20"/>
              </w:rPr>
              <w:t>V2</w:t>
            </w:r>
            <w:r w:rsidR="004E50B4">
              <w:rPr>
                <w:rFonts w:ascii="Times New Roman" w:hAnsi="Times New Roman"/>
                <w:sz w:val="20"/>
              </w:rPr>
              <w:t xml:space="preserve"> Est </w:t>
            </w:r>
            <w:proofErr w:type="spellStart"/>
            <w:r w:rsidR="004E50B4">
              <w:rPr>
                <w:rFonts w:ascii="Times New Roman" w:hAnsi="Times New Roman"/>
                <w:sz w:val="20"/>
              </w:rPr>
              <w:t>Dia</w:t>
            </w:r>
            <w:proofErr w:type="spellEnd"/>
            <w:r w:rsidR="004E50B4">
              <w:rPr>
                <w:rFonts w:ascii="Times New Roman" w:hAnsi="Times New Roman"/>
                <w:sz w:val="20"/>
              </w:rPr>
              <w:t xml:space="preserve"> in Feet(min)</w:t>
            </w:r>
          </w:p>
        </w:tc>
        <w:tc>
          <w:tcPr>
            <w:tcW w:w="2594" w:type="dxa"/>
          </w:tcPr>
          <w:p w14:paraId="539C3928" w14:textId="6BD03E40" w:rsidR="00EE16AC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EE16AC" w14:paraId="29627448" w14:textId="77777777" w:rsidTr="004E50B4">
        <w:tc>
          <w:tcPr>
            <w:tcW w:w="2963" w:type="dxa"/>
          </w:tcPr>
          <w:p w14:paraId="0A33FD33" w14:textId="236D5739" w:rsidR="00EE16AC" w:rsidRPr="00E17310" w:rsidRDefault="00EE16AC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 w:rsidRPr="00E17310">
              <w:rPr>
                <w:rFonts w:ascii="Times New Roman" w:hAnsi="Times New Roman"/>
                <w:sz w:val="20"/>
              </w:rPr>
              <w:t>V3</w:t>
            </w:r>
            <w:r w:rsidR="004E50B4">
              <w:rPr>
                <w:rFonts w:ascii="Times New Roman" w:hAnsi="Times New Roman"/>
                <w:sz w:val="20"/>
              </w:rPr>
              <w:t xml:space="preserve"> Est </w:t>
            </w:r>
            <w:proofErr w:type="spellStart"/>
            <w:r w:rsidR="004E50B4">
              <w:rPr>
                <w:rFonts w:ascii="Times New Roman" w:hAnsi="Times New Roman"/>
                <w:sz w:val="20"/>
              </w:rPr>
              <w:t>Dia</w:t>
            </w:r>
            <w:proofErr w:type="spellEnd"/>
            <w:r w:rsidR="004E50B4">
              <w:rPr>
                <w:rFonts w:ascii="Times New Roman" w:hAnsi="Times New Roman"/>
                <w:sz w:val="20"/>
              </w:rPr>
              <w:t xml:space="preserve"> in Feet(max)</w:t>
            </w:r>
          </w:p>
        </w:tc>
        <w:tc>
          <w:tcPr>
            <w:tcW w:w="2594" w:type="dxa"/>
          </w:tcPr>
          <w:p w14:paraId="0785359E" w14:textId="0CA1334A" w:rsidR="00EE16AC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39143B93" w14:textId="77777777" w:rsidTr="004E50B4">
        <w:tc>
          <w:tcPr>
            <w:tcW w:w="2963" w:type="dxa"/>
          </w:tcPr>
          <w:p w14:paraId="3F6265CE" w14:textId="6806A5EE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4 Epoch Date Close Approach</w:t>
            </w:r>
          </w:p>
        </w:tc>
        <w:tc>
          <w:tcPr>
            <w:tcW w:w="2594" w:type="dxa"/>
          </w:tcPr>
          <w:p w14:paraId="3CE85BBD" w14:textId="24BC9A43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7E1FA173" w14:textId="77777777" w:rsidTr="004E50B4">
        <w:tc>
          <w:tcPr>
            <w:tcW w:w="2963" w:type="dxa"/>
          </w:tcPr>
          <w:p w14:paraId="1060A2E3" w14:textId="7849AD1D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5 Relative Velocity km per sec</w:t>
            </w:r>
          </w:p>
        </w:tc>
        <w:tc>
          <w:tcPr>
            <w:tcW w:w="2594" w:type="dxa"/>
          </w:tcPr>
          <w:p w14:paraId="6655A173" w14:textId="0DB6677B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458E0486" w14:textId="77777777" w:rsidTr="004E50B4">
        <w:tc>
          <w:tcPr>
            <w:tcW w:w="2963" w:type="dxa"/>
          </w:tcPr>
          <w:p w14:paraId="5B60CB4E" w14:textId="1C6186D7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6 Miles per hour</w:t>
            </w:r>
          </w:p>
        </w:tc>
        <w:tc>
          <w:tcPr>
            <w:tcW w:w="2594" w:type="dxa"/>
          </w:tcPr>
          <w:p w14:paraId="2B646546" w14:textId="76DB2DFB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43B6350B" w14:textId="77777777" w:rsidTr="004E50B4">
        <w:tc>
          <w:tcPr>
            <w:tcW w:w="2963" w:type="dxa"/>
          </w:tcPr>
          <w:p w14:paraId="558D59DE" w14:textId="4ABDECDD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7 Miss Dist. (Astronomical)</w:t>
            </w:r>
          </w:p>
        </w:tc>
        <w:tc>
          <w:tcPr>
            <w:tcW w:w="2594" w:type="dxa"/>
          </w:tcPr>
          <w:p w14:paraId="2ABD8579" w14:textId="21C321C1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408746F7" w14:textId="77777777" w:rsidTr="004E50B4">
        <w:tc>
          <w:tcPr>
            <w:tcW w:w="2963" w:type="dxa"/>
          </w:tcPr>
          <w:p w14:paraId="445C76F2" w14:textId="70D3BB72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8 Orbit ID</w:t>
            </w:r>
          </w:p>
        </w:tc>
        <w:tc>
          <w:tcPr>
            <w:tcW w:w="2594" w:type="dxa"/>
          </w:tcPr>
          <w:p w14:paraId="2A4BFF20" w14:textId="179CDB29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3455D387" w14:textId="77777777" w:rsidTr="004E50B4">
        <w:tc>
          <w:tcPr>
            <w:tcW w:w="2963" w:type="dxa"/>
          </w:tcPr>
          <w:p w14:paraId="6A0719FE" w14:textId="31BFE789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9 Orbit Uncertainty</w:t>
            </w:r>
          </w:p>
        </w:tc>
        <w:tc>
          <w:tcPr>
            <w:tcW w:w="2594" w:type="dxa"/>
          </w:tcPr>
          <w:p w14:paraId="2D7D2088" w14:textId="09A47EF3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7F991BA3" w14:textId="77777777" w:rsidTr="004E50B4">
        <w:tc>
          <w:tcPr>
            <w:tcW w:w="2963" w:type="dxa"/>
          </w:tcPr>
          <w:p w14:paraId="1BFAA4EC" w14:textId="5248A7B3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10 Minimum Orbit Intersection</w:t>
            </w:r>
          </w:p>
        </w:tc>
        <w:tc>
          <w:tcPr>
            <w:tcW w:w="2594" w:type="dxa"/>
          </w:tcPr>
          <w:p w14:paraId="7995B6F7" w14:textId="5BDBEDD9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7ADD16C5" w14:textId="77777777" w:rsidTr="004E50B4">
        <w:tc>
          <w:tcPr>
            <w:tcW w:w="2963" w:type="dxa"/>
          </w:tcPr>
          <w:p w14:paraId="7BE995FE" w14:textId="091E735F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V11 Jupiter </w:t>
            </w:r>
            <w:proofErr w:type="spellStart"/>
            <w:r>
              <w:rPr>
                <w:rFonts w:ascii="Times New Roman" w:hAnsi="Times New Roman"/>
                <w:sz w:val="20"/>
              </w:rPr>
              <w:t>Tisserand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Invariant</w:t>
            </w:r>
          </w:p>
        </w:tc>
        <w:tc>
          <w:tcPr>
            <w:tcW w:w="2594" w:type="dxa"/>
          </w:tcPr>
          <w:p w14:paraId="4B2C3AEB" w14:textId="42BD20C7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1404F1BA" w14:textId="77777777" w:rsidTr="004E50B4">
        <w:tc>
          <w:tcPr>
            <w:tcW w:w="2963" w:type="dxa"/>
          </w:tcPr>
          <w:p w14:paraId="69D31A11" w14:textId="34DFB29B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12 Epoch Osculation</w:t>
            </w:r>
          </w:p>
        </w:tc>
        <w:tc>
          <w:tcPr>
            <w:tcW w:w="2594" w:type="dxa"/>
          </w:tcPr>
          <w:p w14:paraId="629BF4A3" w14:textId="553C9091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54ACBD35" w14:textId="77777777" w:rsidTr="004E50B4">
        <w:tc>
          <w:tcPr>
            <w:tcW w:w="2963" w:type="dxa"/>
          </w:tcPr>
          <w:p w14:paraId="26A551E6" w14:textId="686F2A47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13 Eccentricity</w:t>
            </w:r>
          </w:p>
        </w:tc>
        <w:tc>
          <w:tcPr>
            <w:tcW w:w="2594" w:type="dxa"/>
          </w:tcPr>
          <w:p w14:paraId="2F43BCBF" w14:textId="2BF32D2C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05033CC9" w14:textId="77777777" w:rsidTr="004E50B4">
        <w:tc>
          <w:tcPr>
            <w:tcW w:w="2963" w:type="dxa"/>
          </w:tcPr>
          <w:p w14:paraId="62BC9138" w14:textId="38F16F38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14 Semi Major Axis</w:t>
            </w:r>
          </w:p>
        </w:tc>
        <w:tc>
          <w:tcPr>
            <w:tcW w:w="2594" w:type="dxa"/>
          </w:tcPr>
          <w:p w14:paraId="771BEA95" w14:textId="57ADC53C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440D8159" w14:textId="77777777" w:rsidTr="004E50B4">
        <w:tc>
          <w:tcPr>
            <w:tcW w:w="2963" w:type="dxa"/>
          </w:tcPr>
          <w:p w14:paraId="4DF83929" w14:textId="76A0626A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15 Inclination</w:t>
            </w:r>
          </w:p>
        </w:tc>
        <w:tc>
          <w:tcPr>
            <w:tcW w:w="2594" w:type="dxa"/>
          </w:tcPr>
          <w:p w14:paraId="46B5B5D5" w14:textId="296602D5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2A45A502" w14:textId="77777777" w:rsidTr="004E50B4">
        <w:tc>
          <w:tcPr>
            <w:tcW w:w="2963" w:type="dxa"/>
          </w:tcPr>
          <w:p w14:paraId="5D8AE00A" w14:textId="03717144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V16 </w:t>
            </w:r>
            <w:proofErr w:type="spellStart"/>
            <w:r>
              <w:rPr>
                <w:rFonts w:ascii="Times New Roman" w:hAnsi="Times New Roman"/>
                <w:sz w:val="20"/>
              </w:rPr>
              <w:t>Asc</w:t>
            </w:r>
            <w:proofErr w:type="spellEnd"/>
            <w:r>
              <w:rPr>
                <w:rFonts w:ascii="Times New Roman" w:hAnsi="Times New Roman"/>
                <w:sz w:val="20"/>
              </w:rPr>
              <w:t xml:space="preserve"> Node Longitude</w:t>
            </w:r>
          </w:p>
        </w:tc>
        <w:tc>
          <w:tcPr>
            <w:tcW w:w="2594" w:type="dxa"/>
          </w:tcPr>
          <w:p w14:paraId="33C1BB92" w14:textId="799132BA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5E927963" w14:textId="77777777" w:rsidTr="004E50B4">
        <w:tc>
          <w:tcPr>
            <w:tcW w:w="2963" w:type="dxa"/>
          </w:tcPr>
          <w:p w14:paraId="5053F7D0" w14:textId="6A4F97D9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lastRenderedPageBreak/>
              <w:t>V17 Orbital Period</w:t>
            </w:r>
          </w:p>
        </w:tc>
        <w:tc>
          <w:tcPr>
            <w:tcW w:w="2594" w:type="dxa"/>
          </w:tcPr>
          <w:p w14:paraId="4056D768" w14:textId="49DC9913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5CE1A6B5" w14:textId="77777777" w:rsidTr="004E50B4">
        <w:tc>
          <w:tcPr>
            <w:tcW w:w="2963" w:type="dxa"/>
          </w:tcPr>
          <w:p w14:paraId="6C4DEC27" w14:textId="5F114815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18 Perihelion Distance</w:t>
            </w:r>
          </w:p>
        </w:tc>
        <w:tc>
          <w:tcPr>
            <w:tcW w:w="2594" w:type="dxa"/>
          </w:tcPr>
          <w:p w14:paraId="04697607" w14:textId="5E3FDD95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759D8B57" w14:textId="77777777" w:rsidTr="004E50B4">
        <w:tc>
          <w:tcPr>
            <w:tcW w:w="2963" w:type="dxa"/>
          </w:tcPr>
          <w:p w14:paraId="2DD515B9" w14:textId="3FA3514B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19 Perihelion Arg</w:t>
            </w:r>
          </w:p>
        </w:tc>
        <w:tc>
          <w:tcPr>
            <w:tcW w:w="2594" w:type="dxa"/>
          </w:tcPr>
          <w:p w14:paraId="62AF2EA6" w14:textId="51E666FE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0B33C6F3" w14:textId="77777777" w:rsidTr="004E50B4">
        <w:tc>
          <w:tcPr>
            <w:tcW w:w="2963" w:type="dxa"/>
          </w:tcPr>
          <w:p w14:paraId="3EA56CAA" w14:textId="69D2309D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 xml:space="preserve">V20 Aphelion </w:t>
            </w:r>
            <w:proofErr w:type="spellStart"/>
            <w:r>
              <w:rPr>
                <w:rFonts w:ascii="Times New Roman" w:hAnsi="Times New Roman"/>
                <w:sz w:val="20"/>
              </w:rPr>
              <w:t>Dist</w:t>
            </w:r>
            <w:proofErr w:type="spellEnd"/>
          </w:p>
        </w:tc>
        <w:tc>
          <w:tcPr>
            <w:tcW w:w="2594" w:type="dxa"/>
          </w:tcPr>
          <w:p w14:paraId="6B46839B" w14:textId="7CFEB158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2129F437" w14:textId="77777777" w:rsidTr="004E50B4">
        <w:tc>
          <w:tcPr>
            <w:tcW w:w="2963" w:type="dxa"/>
          </w:tcPr>
          <w:p w14:paraId="685C5259" w14:textId="6E01F833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21 Perihelion Time</w:t>
            </w:r>
          </w:p>
        </w:tc>
        <w:tc>
          <w:tcPr>
            <w:tcW w:w="2594" w:type="dxa"/>
          </w:tcPr>
          <w:p w14:paraId="38D01106" w14:textId="04BFD168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5C8E39CD" w14:textId="77777777" w:rsidTr="004E50B4">
        <w:tc>
          <w:tcPr>
            <w:tcW w:w="2963" w:type="dxa"/>
          </w:tcPr>
          <w:p w14:paraId="25143D84" w14:textId="455FD7A2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22 Mean Anomaly</w:t>
            </w:r>
          </w:p>
        </w:tc>
        <w:tc>
          <w:tcPr>
            <w:tcW w:w="2594" w:type="dxa"/>
          </w:tcPr>
          <w:p w14:paraId="1488BB82" w14:textId="48DB207C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4A2F4D69" w14:textId="77777777" w:rsidTr="004E50B4">
        <w:tc>
          <w:tcPr>
            <w:tcW w:w="2963" w:type="dxa"/>
          </w:tcPr>
          <w:p w14:paraId="4FDAB54D" w14:textId="78A8A282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23 Mean Motion</w:t>
            </w:r>
          </w:p>
        </w:tc>
        <w:tc>
          <w:tcPr>
            <w:tcW w:w="2594" w:type="dxa"/>
          </w:tcPr>
          <w:p w14:paraId="146A3992" w14:textId="5B5E50B1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Float64</w:t>
            </w:r>
          </w:p>
        </w:tc>
      </w:tr>
      <w:tr w:rsidR="004E50B4" w14:paraId="28EB2293" w14:textId="77777777" w:rsidTr="004E50B4">
        <w:tc>
          <w:tcPr>
            <w:tcW w:w="2963" w:type="dxa"/>
          </w:tcPr>
          <w:p w14:paraId="7994EDCB" w14:textId="5FB7AAF4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V24 Hazardous</w:t>
            </w:r>
          </w:p>
        </w:tc>
        <w:tc>
          <w:tcPr>
            <w:tcW w:w="2594" w:type="dxa"/>
          </w:tcPr>
          <w:p w14:paraId="61738CBD" w14:textId="3ABF0911" w:rsidR="004E50B4" w:rsidRPr="00E17310" w:rsidRDefault="004E50B4" w:rsidP="00DC2643">
            <w:pPr>
              <w:pStyle w:val="ListParagraph"/>
              <w:ind w:left="0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bool</w:t>
            </w:r>
          </w:p>
        </w:tc>
      </w:tr>
    </w:tbl>
    <w:p w14:paraId="60E62B59" w14:textId="77777777" w:rsidR="00DC2643" w:rsidRPr="00161A63" w:rsidRDefault="00DC2643" w:rsidP="00161A63">
      <w:pPr>
        <w:rPr>
          <w:rFonts w:ascii="Times New Roman" w:hAnsi="Times New Roman"/>
          <w:i/>
          <w:sz w:val="20"/>
        </w:rPr>
      </w:pPr>
    </w:p>
    <w:p w14:paraId="192C6938" w14:textId="44EA68F3" w:rsidR="007B5091" w:rsidRPr="00B614C3" w:rsidRDefault="00741A12" w:rsidP="00B614C3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METHODS</w:t>
      </w:r>
    </w:p>
    <w:p w14:paraId="0C8759CC" w14:textId="77777777" w:rsidR="004210E8" w:rsidRDefault="004210E8" w:rsidP="006473A5">
      <w:pPr>
        <w:rPr>
          <w:rFonts w:ascii="Times New Roman" w:hAnsi="Times New Roman"/>
          <w:iCs/>
          <w:sz w:val="20"/>
        </w:rPr>
      </w:pPr>
    </w:p>
    <w:p w14:paraId="70053768" w14:textId="10A9CC5A" w:rsidR="003F53BC" w:rsidRPr="003F53BC" w:rsidRDefault="003F53BC" w:rsidP="003F53BC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3F53BC">
        <w:rPr>
          <w:rFonts w:ascii="Times New Roman" w:hAnsi="Times New Roman"/>
          <w:i/>
          <w:sz w:val="20"/>
        </w:rPr>
        <w:t>Data Preparation</w:t>
      </w:r>
    </w:p>
    <w:p w14:paraId="31C1055C" w14:textId="02C372C9" w:rsidR="004210E8" w:rsidRPr="003F53BC" w:rsidRDefault="004E50B4" w:rsidP="003F53BC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e first thing I did for data preprocessing was drop unneeded columns. I dropped 13 columns that contained extraneous information or information that was contained in other variables. I then dropped 2 columns that only contained 1 unique </w:t>
      </w:r>
      <w:r w:rsidR="0075426D">
        <w:rPr>
          <w:rFonts w:ascii="Times New Roman" w:hAnsi="Times New Roman"/>
          <w:iCs/>
          <w:sz w:val="20"/>
        </w:rPr>
        <w:t>value,</w:t>
      </w:r>
      <w:r>
        <w:rPr>
          <w:rFonts w:ascii="Times New Roman" w:hAnsi="Times New Roman"/>
          <w:iCs/>
          <w:sz w:val="20"/>
        </w:rPr>
        <w:t xml:space="preserve"> </w:t>
      </w:r>
      <w:r w:rsidR="0075426D">
        <w:rPr>
          <w:rFonts w:ascii="Times New Roman" w:hAnsi="Times New Roman"/>
          <w:iCs/>
          <w:sz w:val="20"/>
        </w:rPr>
        <w:t xml:space="preserve">so they weren’t needed. The last thing I had to do was change the target variable ‘Hazardous’ to an int data type. Currently, it is either true for hazardous or false for non-hazardous, so we change it to 1 or 0. After this, I could then split it up into dependent (Hazardous variable) and independent variables (all other variables). </w:t>
      </w:r>
    </w:p>
    <w:p w14:paraId="2B3E18D8" w14:textId="7309D2F8" w:rsidR="009B6F08" w:rsidRDefault="003F53BC" w:rsidP="007E333A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3F53BC">
        <w:rPr>
          <w:rFonts w:ascii="Times New Roman" w:hAnsi="Times New Roman"/>
          <w:i/>
          <w:sz w:val="20"/>
        </w:rPr>
        <w:t>Experimental Design</w:t>
      </w:r>
    </w:p>
    <w:p w14:paraId="2BF0013E" w14:textId="0841F30A" w:rsidR="0075426D" w:rsidRPr="0075426D" w:rsidRDefault="0075426D" w:rsidP="0075426D">
      <w:pPr>
        <w:rPr>
          <w:rFonts w:ascii="Times New Roman" w:hAnsi="Times New Roman"/>
          <w:b/>
          <w:bCs/>
          <w:i/>
          <w:sz w:val="20"/>
        </w:rPr>
      </w:pPr>
      <w:r>
        <w:rPr>
          <w:rFonts w:ascii="Times New Roman" w:hAnsi="Times New Roman"/>
          <w:b/>
          <w:bCs/>
          <w:i/>
          <w:sz w:val="20"/>
        </w:rPr>
        <w:t>All experiments done with Logistic Regression</w:t>
      </w:r>
    </w:p>
    <w:p w14:paraId="3A142C2B" w14:textId="02C5BF63" w:rsidR="009B6F08" w:rsidRDefault="009B6F08" w:rsidP="009B6F08">
      <w:pPr>
        <w:pStyle w:val="Caption"/>
        <w:keepNext/>
      </w:pPr>
      <w:bookmarkStart w:id="0" w:name="_Ref362688982"/>
      <w:r>
        <w:t xml:space="preserve">Table </w:t>
      </w:r>
      <w:bookmarkEnd w:id="0"/>
      <w:r>
        <w:t>X: Experiment Parameters</w:t>
      </w:r>
    </w:p>
    <w:tbl>
      <w:tblPr>
        <w:tblStyle w:val="TableGrid"/>
        <w:tblW w:w="9000" w:type="dxa"/>
        <w:tblInd w:w="108" w:type="dxa"/>
        <w:tblLook w:val="04A0" w:firstRow="1" w:lastRow="0" w:firstColumn="1" w:lastColumn="0" w:noHBand="0" w:noVBand="1"/>
      </w:tblPr>
      <w:tblGrid>
        <w:gridCol w:w="1440"/>
        <w:gridCol w:w="7560"/>
      </w:tblGrid>
      <w:tr w:rsidR="009B6F08" w14:paraId="010B830E" w14:textId="77777777" w:rsidTr="00E90186">
        <w:tc>
          <w:tcPr>
            <w:tcW w:w="1440" w:type="dxa"/>
          </w:tcPr>
          <w:p w14:paraId="32EF419E" w14:textId="77777777" w:rsidR="009B6F08" w:rsidRPr="007200C7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sz w:val="20"/>
              </w:rPr>
            </w:pPr>
            <w:r w:rsidRPr="007200C7">
              <w:rPr>
                <w:rFonts w:ascii="Times New Roman" w:hAnsi="Times New Roman"/>
                <w:b/>
                <w:sz w:val="20"/>
              </w:rPr>
              <w:t>Experiment Number</w:t>
            </w:r>
          </w:p>
        </w:tc>
        <w:tc>
          <w:tcPr>
            <w:tcW w:w="7560" w:type="dxa"/>
          </w:tcPr>
          <w:p w14:paraId="1FB515A1" w14:textId="77777777" w:rsidR="009B6F08" w:rsidRPr="007200C7" w:rsidRDefault="009B6F08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Parameters</w:t>
            </w:r>
          </w:p>
        </w:tc>
      </w:tr>
      <w:tr w:rsidR="009B6F08" w14:paraId="36676E0C" w14:textId="77777777" w:rsidTr="00E90186">
        <w:tc>
          <w:tcPr>
            <w:tcW w:w="1440" w:type="dxa"/>
          </w:tcPr>
          <w:p w14:paraId="31AF6117" w14:textId="77777777" w:rsidR="009B6F08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7560" w:type="dxa"/>
          </w:tcPr>
          <w:p w14:paraId="548971B7" w14:textId="77777777" w:rsidR="009B6F08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80/20 train test split with 50/50 validation split</w:t>
            </w:r>
          </w:p>
          <w:p w14:paraId="4076F4FC" w14:textId="77777777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  <w:p w14:paraId="67340D56" w14:textId="4F105418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esults:</w:t>
            </w:r>
          </w:p>
          <w:p w14:paraId="6469EF5B" w14:textId="77777777" w:rsidR="0075426D" w:rsidRP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75426D">
              <w:rPr>
                <w:rFonts w:ascii="Times New Roman" w:hAnsi="Times New Roman"/>
                <w:b/>
                <w:bCs/>
                <w:sz w:val="20"/>
              </w:rPr>
              <w:t>Logistic Regression Accuracy: 82.7%</w:t>
            </w:r>
          </w:p>
          <w:p w14:paraId="302C8141" w14:textId="52E0A371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</w:tc>
      </w:tr>
      <w:tr w:rsidR="009B6F08" w14:paraId="4ACDC877" w14:textId="77777777" w:rsidTr="00E90186">
        <w:tc>
          <w:tcPr>
            <w:tcW w:w="1440" w:type="dxa"/>
          </w:tcPr>
          <w:p w14:paraId="38F592DF" w14:textId="77777777" w:rsidR="009B6F08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7560" w:type="dxa"/>
          </w:tcPr>
          <w:p w14:paraId="1FA4DFD7" w14:textId="77777777" w:rsidR="009B6F08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80/20 train test split with 60/40 validation split</w:t>
            </w:r>
          </w:p>
          <w:p w14:paraId="7B2E0672" w14:textId="77777777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  <w:p w14:paraId="4CFC246F" w14:textId="2EA14057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esults:</w:t>
            </w:r>
          </w:p>
          <w:p w14:paraId="5C609E3A" w14:textId="7C5D28E2" w:rsidR="0075426D" w:rsidRPr="0075426D" w:rsidRDefault="0075426D" w:rsidP="0075426D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75426D">
              <w:rPr>
                <w:rFonts w:ascii="Times New Roman" w:hAnsi="Times New Roman"/>
                <w:b/>
                <w:bCs/>
                <w:sz w:val="20"/>
              </w:rPr>
              <w:t>Logistic Regression Accuracy: 8</w:t>
            </w:r>
            <w:r>
              <w:rPr>
                <w:rFonts w:ascii="Times New Roman" w:hAnsi="Times New Roman"/>
                <w:b/>
                <w:bCs/>
                <w:sz w:val="20"/>
              </w:rPr>
              <w:t>3</w:t>
            </w:r>
            <w:r w:rsidRPr="0075426D">
              <w:rPr>
                <w:rFonts w:ascii="Times New Roman" w:hAnsi="Times New Roman"/>
                <w:b/>
                <w:bCs/>
                <w:sz w:val="20"/>
              </w:rPr>
              <w:t>.</w:t>
            </w:r>
            <w:r>
              <w:rPr>
                <w:rFonts w:ascii="Times New Roman" w:hAnsi="Times New Roman"/>
                <w:b/>
                <w:bCs/>
                <w:sz w:val="20"/>
              </w:rPr>
              <w:t>5</w:t>
            </w:r>
            <w:r w:rsidRPr="0075426D">
              <w:rPr>
                <w:rFonts w:ascii="Times New Roman" w:hAnsi="Times New Roman"/>
                <w:b/>
                <w:bCs/>
                <w:sz w:val="20"/>
              </w:rPr>
              <w:t>%</w:t>
            </w:r>
          </w:p>
          <w:p w14:paraId="40104257" w14:textId="29C929F8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</w:tc>
      </w:tr>
      <w:tr w:rsidR="009B6F08" w14:paraId="62B1E60D" w14:textId="77777777" w:rsidTr="00E90186">
        <w:tc>
          <w:tcPr>
            <w:tcW w:w="1440" w:type="dxa"/>
          </w:tcPr>
          <w:p w14:paraId="5390544C" w14:textId="77777777" w:rsidR="009B6F08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7560" w:type="dxa"/>
          </w:tcPr>
          <w:p w14:paraId="50A0E3A6" w14:textId="77777777" w:rsidR="009B6F08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70/30 train test split with 50/50 validation split</w:t>
            </w:r>
          </w:p>
          <w:p w14:paraId="6476992D" w14:textId="77777777" w:rsidR="0075426D" w:rsidRDefault="0075426D" w:rsidP="0075426D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  <w:p w14:paraId="064411C9" w14:textId="2DEFD2CC" w:rsidR="0075426D" w:rsidRDefault="0075426D" w:rsidP="0075426D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esults:</w:t>
            </w:r>
          </w:p>
          <w:p w14:paraId="7C6AF2C1" w14:textId="77109163" w:rsidR="0075426D" w:rsidRPr="0075426D" w:rsidRDefault="0075426D" w:rsidP="0075426D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75426D">
              <w:rPr>
                <w:rFonts w:ascii="Times New Roman" w:hAnsi="Times New Roman"/>
                <w:b/>
                <w:bCs/>
                <w:sz w:val="20"/>
              </w:rPr>
              <w:t>Logistic Regression Accuracy: 8</w:t>
            </w:r>
            <w:r>
              <w:rPr>
                <w:rFonts w:ascii="Times New Roman" w:hAnsi="Times New Roman"/>
                <w:b/>
                <w:bCs/>
                <w:sz w:val="20"/>
              </w:rPr>
              <w:t>5</w:t>
            </w:r>
            <w:r w:rsidRPr="0075426D">
              <w:rPr>
                <w:rFonts w:ascii="Times New Roman" w:hAnsi="Times New Roman"/>
                <w:b/>
                <w:bCs/>
                <w:sz w:val="20"/>
              </w:rPr>
              <w:t>.</w:t>
            </w:r>
            <w:r>
              <w:rPr>
                <w:rFonts w:ascii="Times New Roman" w:hAnsi="Times New Roman"/>
                <w:b/>
                <w:bCs/>
                <w:sz w:val="20"/>
              </w:rPr>
              <w:t>9</w:t>
            </w:r>
            <w:r w:rsidRPr="0075426D">
              <w:rPr>
                <w:rFonts w:ascii="Times New Roman" w:hAnsi="Times New Roman"/>
                <w:b/>
                <w:bCs/>
                <w:sz w:val="20"/>
              </w:rPr>
              <w:t>%</w:t>
            </w:r>
          </w:p>
          <w:p w14:paraId="62FEC3FF" w14:textId="5C627270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</w:tc>
      </w:tr>
      <w:tr w:rsidR="009B6F08" w14:paraId="03621D22" w14:textId="77777777" w:rsidTr="00E90186">
        <w:tc>
          <w:tcPr>
            <w:tcW w:w="1440" w:type="dxa"/>
          </w:tcPr>
          <w:p w14:paraId="5DD36773" w14:textId="77777777" w:rsidR="009B6F08" w:rsidRDefault="009B6F08" w:rsidP="00E90186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4</w:t>
            </w:r>
          </w:p>
        </w:tc>
        <w:tc>
          <w:tcPr>
            <w:tcW w:w="7560" w:type="dxa"/>
          </w:tcPr>
          <w:p w14:paraId="01E68DC6" w14:textId="77777777" w:rsidR="009B6F08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70/30 train test split with 60/40 validation split</w:t>
            </w:r>
          </w:p>
          <w:p w14:paraId="5BE2E012" w14:textId="77777777" w:rsidR="0075426D" w:rsidRDefault="0075426D" w:rsidP="0075426D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  <w:p w14:paraId="7518FEA0" w14:textId="5B0EA528" w:rsidR="0075426D" w:rsidRDefault="0075426D" w:rsidP="0075426D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Results:</w:t>
            </w:r>
          </w:p>
          <w:p w14:paraId="5AED4220" w14:textId="7F3ED70F" w:rsidR="0075426D" w:rsidRPr="0075426D" w:rsidRDefault="0075426D" w:rsidP="0075426D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0"/>
              </w:rPr>
            </w:pPr>
            <w:r w:rsidRPr="0075426D">
              <w:rPr>
                <w:rFonts w:ascii="Times New Roman" w:hAnsi="Times New Roman"/>
                <w:b/>
                <w:bCs/>
                <w:sz w:val="20"/>
              </w:rPr>
              <w:t>Logistic Regression Accuracy: 8</w:t>
            </w:r>
            <w:r>
              <w:rPr>
                <w:rFonts w:ascii="Times New Roman" w:hAnsi="Times New Roman"/>
                <w:b/>
                <w:bCs/>
                <w:sz w:val="20"/>
              </w:rPr>
              <w:t>4</w:t>
            </w:r>
            <w:r w:rsidRPr="0075426D">
              <w:rPr>
                <w:rFonts w:ascii="Times New Roman" w:hAnsi="Times New Roman"/>
                <w:b/>
                <w:bCs/>
                <w:sz w:val="20"/>
              </w:rPr>
              <w:t>.</w:t>
            </w:r>
            <w:r>
              <w:rPr>
                <w:rFonts w:ascii="Times New Roman" w:hAnsi="Times New Roman"/>
                <w:b/>
                <w:bCs/>
                <w:sz w:val="20"/>
              </w:rPr>
              <w:t>7</w:t>
            </w:r>
            <w:r w:rsidRPr="0075426D">
              <w:rPr>
                <w:rFonts w:ascii="Times New Roman" w:hAnsi="Times New Roman"/>
                <w:b/>
                <w:bCs/>
                <w:sz w:val="20"/>
              </w:rPr>
              <w:t>%</w:t>
            </w:r>
          </w:p>
          <w:p w14:paraId="123481BE" w14:textId="3FDA9747" w:rsidR="0075426D" w:rsidRDefault="0075426D" w:rsidP="00E90186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</w:p>
        </w:tc>
      </w:tr>
    </w:tbl>
    <w:p w14:paraId="5DFC7B54" w14:textId="4D627D71" w:rsidR="009B6F08" w:rsidRPr="007E333A" w:rsidRDefault="009B6F08" w:rsidP="007E333A">
      <w:pPr>
        <w:rPr>
          <w:rFonts w:ascii="Times New Roman" w:hAnsi="Times New Roman"/>
          <w:iCs/>
          <w:sz w:val="20"/>
        </w:rPr>
      </w:pPr>
    </w:p>
    <w:p w14:paraId="00F30CC4" w14:textId="740FE55F" w:rsidR="006E0A16" w:rsidRPr="00514A0A" w:rsidRDefault="00BF757F" w:rsidP="00BF757F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Tools Used</w:t>
      </w:r>
    </w:p>
    <w:p w14:paraId="5C21FBAE" w14:textId="132D75E5" w:rsidR="008A11D8" w:rsidRDefault="008A11D8" w:rsidP="008A11D8">
      <w:pPr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>The following tools were used for this analysis: Python v3.</w:t>
      </w:r>
      <w:r w:rsidR="00514A0A">
        <w:rPr>
          <w:rFonts w:ascii="Times New Roman" w:hAnsi="Times New Roman"/>
          <w:sz w:val="20"/>
        </w:rPr>
        <w:t>9</w:t>
      </w:r>
      <w:r>
        <w:rPr>
          <w:rFonts w:ascii="Times New Roman" w:hAnsi="Times New Roman"/>
          <w:sz w:val="20"/>
        </w:rPr>
        <w:t>.</w:t>
      </w:r>
      <w:r w:rsidR="00514A0A">
        <w:rPr>
          <w:rFonts w:ascii="Times New Roman" w:hAnsi="Times New Roman"/>
          <w:sz w:val="20"/>
        </w:rPr>
        <w:t>12</w:t>
      </w:r>
      <w:r>
        <w:rPr>
          <w:rFonts w:ascii="Times New Roman" w:hAnsi="Times New Roman"/>
          <w:sz w:val="20"/>
        </w:rPr>
        <w:t xml:space="preserve"> running the Anaconda 4.3.22 environment for Apple Macintosh computer was used for all analysis and implementation. In addition to base Python, the following libraries were also used: Pandas </w:t>
      </w:r>
      <w:r w:rsidR="00A341E9">
        <w:rPr>
          <w:rFonts w:ascii="Times New Roman" w:hAnsi="Times New Roman"/>
          <w:sz w:val="20"/>
        </w:rPr>
        <w:t>1</w:t>
      </w:r>
      <w:r>
        <w:rPr>
          <w:rFonts w:ascii="Times New Roman" w:hAnsi="Times New Roman"/>
          <w:sz w:val="20"/>
        </w:rPr>
        <w:t>.</w:t>
      </w:r>
      <w:r w:rsidR="00A341E9">
        <w:rPr>
          <w:rFonts w:ascii="Times New Roman" w:hAnsi="Times New Roman"/>
          <w:sz w:val="20"/>
        </w:rPr>
        <w:t>4</w:t>
      </w:r>
      <w:r>
        <w:rPr>
          <w:rFonts w:ascii="Times New Roman" w:hAnsi="Times New Roman"/>
          <w:sz w:val="20"/>
        </w:rPr>
        <w:t>.</w:t>
      </w:r>
      <w:r w:rsidR="00A341E9">
        <w:rPr>
          <w:rFonts w:ascii="Times New Roman" w:hAnsi="Times New Roman"/>
          <w:sz w:val="20"/>
        </w:rPr>
        <w:t>2</w:t>
      </w:r>
      <w:r>
        <w:rPr>
          <w:rFonts w:ascii="Times New Roman" w:hAnsi="Times New Roman"/>
          <w:sz w:val="20"/>
        </w:rPr>
        <w:t>, Numpy 1.</w:t>
      </w:r>
      <w:r w:rsidR="00A341E9">
        <w:rPr>
          <w:rFonts w:ascii="Times New Roman" w:hAnsi="Times New Roman"/>
          <w:sz w:val="20"/>
        </w:rPr>
        <w:t>2</w:t>
      </w:r>
      <w:r>
        <w:rPr>
          <w:rFonts w:ascii="Times New Roman" w:hAnsi="Times New Roman"/>
          <w:sz w:val="20"/>
        </w:rPr>
        <w:t>1.</w:t>
      </w:r>
      <w:r w:rsidR="00A341E9">
        <w:rPr>
          <w:rFonts w:ascii="Times New Roman" w:hAnsi="Times New Roman"/>
          <w:sz w:val="20"/>
        </w:rPr>
        <w:t>5</w:t>
      </w:r>
      <w:r>
        <w:rPr>
          <w:rFonts w:ascii="Times New Roman" w:hAnsi="Times New Roman"/>
          <w:sz w:val="20"/>
        </w:rPr>
        <w:t>, SKLearn 0.18.</w:t>
      </w:r>
      <w:r w:rsidR="00A341E9">
        <w:rPr>
          <w:rFonts w:ascii="Times New Roman" w:hAnsi="Times New Roman"/>
          <w:sz w:val="20"/>
        </w:rPr>
        <w:t>1. I chose these python packages because this is what we use in class.</w:t>
      </w:r>
    </w:p>
    <w:p w14:paraId="5944EC79" w14:textId="5E745117" w:rsidR="006E0A16" w:rsidRPr="00BF757F" w:rsidRDefault="006E0A16" w:rsidP="00BF757F">
      <w:pPr>
        <w:rPr>
          <w:rFonts w:ascii="Times New Roman" w:hAnsi="Times New Roman"/>
          <w:iCs/>
          <w:sz w:val="20"/>
        </w:rPr>
      </w:pPr>
    </w:p>
    <w:p w14:paraId="3CE4AD57" w14:textId="3BFEA343" w:rsidR="006473A5" w:rsidRDefault="00741A12" w:rsidP="00B614C3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RESULTS</w:t>
      </w:r>
    </w:p>
    <w:p w14:paraId="411BE385" w14:textId="73C73164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750B7E">
        <w:rPr>
          <w:rFonts w:ascii="Times New Roman" w:hAnsi="Times New Roman"/>
          <w:i/>
          <w:sz w:val="20"/>
        </w:rPr>
        <w:t>Classification Measures</w:t>
      </w:r>
    </w:p>
    <w:p w14:paraId="454E8FC9" w14:textId="482CC85D" w:rsidR="00572398" w:rsidRPr="00750B7E" w:rsidRDefault="00A341E9" w:rsidP="00750B7E">
      <w:pPr>
        <w:rPr>
          <w:rFonts w:ascii="Times New Roman" w:hAnsi="Times New Roman"/>
          <w:iCs/>
          <w:sz w:val="20"/>
        </w:rPr>
      </w:pPr>
      <w:r w:rsidRPr="00A341E9">
        <w:rPr>
          <w:rFonts w:ascii="Times New Roman" w:hAnsi="Times New Roman"/>
          <w:sz w:val="20"/>
        </w:rPr>
        <w:lastRenderedPageBreak/>
        <w:drawing>
          <wp:anchor distT="0" distB="0" distL="114300" distR="114300" simplePos="0" relativeHeight="251659264" behindDoc="1" locked="0" layoutInCell="1" allowOverlap="1" wp14:anchorId="7D679F06" wp14:editId="4B0BC22D">
            <wp:simplePos x="0" y="0"/>
            <wp:positionH relativeFrom="column">
              <wp:posOffset>3112682</wp:posOffset>
            </wp:positionH>
            <wp:positionV relativeFrom="paragraph">
              <wp:posOffset>840451</wp:posOffset>
            </wp:positionV>
            <wp:extent cx="2869565" cy="1104900"/>
            <wp:effectExtent l="0" t="0" r="635" b="0"/>
            <wp:wrapTopAndBottom/>
            <wp:docPr id="17687077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707749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69565" cy="1104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341E9">
        <w:rPr>
          <w:rFonts w:ascii="Times New Roman" w:hAnsi="Times New Roman"/>
          <w:iCs/>
          <w:sz w:val="20"/>
        </w:rPr>
        <w:drawing>
          <wp:anchor distT="0" distB="0" distL="114300" distR="114300" simplePos="0" relativeHeight="251658240" behindDoc="0" locked="0" layoutInCell="1" allowOverlap="1" wp14:anchorId="3E6F0B9D" wp14:editId="626663F4">
            <wp:simplePos x="0" y="0"/>
            <wp:positionH relativeFrom="column">
              <wp:posOffset>72340</wp:posOffset>
            </wp:positionH>
            <wp:positionV relativeFrom="paragraph">
              <wp:posOffset>144597</wp:posOffset>
            </wp:positionV>
            <wp:extent cx="2799715" cy="2485390"/>
            <wp:effectExtent l="0" t="0" r="0" b="3810"/>
            <wp:wrapTopAndBottom/>
            <wp:docPr id="325467526" name="Picture 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5467526" name="Picture 1" descr="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99715" cy="24853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3C671D8" w14:textId="53820CD5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Discussion of Results</w:t>
      </w:r>
    </w:p>
    <w:p w14:paraId="4BF09DB6" w14:textId="0EC35912" w:rsidR="00572398" w:rsidRDefault="00A341E9" w:rsidP="00972A22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>Overall, the model did very well in detecting when an asteroid was not hazardous (0) but could not detect an asteroid that was hazardous (1). The f1-score of the not hazardous side was 92% with a precision of 85%. The scores for the hazardous side were all 0. I believe the model did not do well with a hazardous asteroid due to the low support values. For hazardous, the support was 129 samples while the non-hazardous samples were 715.</w:t>
      </w:r>
    </w:p>
    <w:p w14:paraId="701BB768" w14:textId="77777777" w:rsidR="00A341E9" w:rsidRPr="00572398" w:rsidRDefault="00A341E9" w:rsidP="00972A22">
      <w:pPr>
        <w:rPr>
          <w:rFonts w:ascii="Times New Roman" w:hAnsi="Times New Roman"/>
          <w:iCs/>
          <w:sz w:val="20"/>
        </w:rPr>
      </w:pPr>
    </w:p>
    <w:p w14:paraId="2E87AB60" w14:textId="7D053D1F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Problems Encountered</w:t>
      </w:r>
    </w:p>
    <w:p w14:paraId="3DFB4EBF" w14:textId="23FAA60A" w:rsidR="00972A22" w:rsidRPr="005347C9" w:rsidRDefault="009D71A4" w:rsidP="00972A22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>The first problem I encountered was finding a suitable dataset to perform the logistic regression on. When looking through Kaggle, it was easy to find datasets suited for simple regression analysis, but harder for classification problems. Another problem I had was finding good train/test split numbers. I tinkered with the numbers a lot before finding a good score with the model.</w:t>
      </w:r>
    </w:p>
    <w:p w14:paraId="7BF9ECB8" w14:textId="77777777" w:rsidR="00972A22" w:rsidRDefault="00972A22" w:rsidP="00972A22">
      <w:pPr>
        <w:pStyle w:val="ListParagraph"/>
        <w:rPr>
          <w:rFonts w:ascii="Times New Roman" w:hAnsi="Times New Roman"/>
          <w:i/>
          <w:sz w:val="20"/>
        </w:rPr>
      </w:pPr>
    </w:p>
    <w:p w14:paraId="7AC166FD" w14:textId="34F45EEC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Limitations of Implementation</w:t>
      </w:r>
    </w:p>
    <w:p w14:paraId="3614A91B" w14:textId="1D83804E" w:rsidR="0036518D" w:rsidRDefault="009D71A4" w:rsidP="0036518D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e model performed well for True Negatives but </w:t>
      </w:r>
      <w:r w:rsidR="00B06031">
        <w:rPr>
          <w:rFonts w:ascii="Times New Roman" w:hAnsi="Times New Roman"/>
          <w:iCs/>
          <w:sz w:val="20"/>
        </w:rPr>
        <w:t>badly</w:t>
      </w:r>
      <w:r>
        <w:rPr>
          <w:rFonts w:ascii="Times New Roman" w:hAnsi="Times New Roman"/>
          <w:iCs/>
          <w:sz w:val="20"/>
        </w:rPr>
        <w:t xml:space="preserve"> for True positives. In other words, it was good at guessing a 0 for hazardous, but bad at guessing a 1. I don’t believe this is a problem with the logistic regression, rather than a problem with the dataset and samples provided. The support for the model was only 129 data points for 1 and 715 data points for 0. I believe that is why the guesses for 1 were so low. </w:t>
      </w:r>
    </w:p>
    <w:p w14:paraId="3A515F5A" w14:textId="62C3CCC4" w:rsidR="0036518D" w:rsidRPr="0036518D" w:rsidRDefault="0036518D" w:rsidP="0036518D">
      <w:pPr>
        <w:rPr>
          <w:rFonts w:ascii="Times New Roman" w:hAnsi="Times New Roman"/>
          <w:iCs/>
          <w:sz w:val="20"/>
        </w:rPr>
      </w:pPr>
    </w:p>
    <w:p w14:paraId="4AACC77A" w14:textId="5B8FDC06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Improvements/Future Work</w:t>
      </w:r>
    </w:p>
    <w:p w14:paraId="57CD5B2A" w14:textId="0A6066C3" w:rsidR="007B5091" w:rsidRDefault="00B06031" w:rsidP="006473A5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>In the future, I think I could try a different classification model. Logistic Regression is a rather simple model, so I could try exploring different possibilities in that area. I think there were enough variables with 25, but there could have been more data points to help the logistic regression model. Also, if I tinkered with the train/test split and validation split a little bit more I probably could have gotten the model accuracy around 87-90%.</w:t>
      </w:r>
    </w:p>
    <w:p w14:paraId="3F49B98F" w14:textId="77777777" w:rsidR="00B06031" w:rsidRPr="00B06031" w:rsidRDefault="00B06031" w:rsidP="006473A5">
      <w:pPr>
        <w:rPr>
          <w:rFonts w:ascii="Times New Roman" w:hAnsi="Times New Roman"/>
          <w:iCs/>
          <w:sz w:val="20"/>
        </w:rPr>
      </w:pPr>
    </w:p>
    <w:p w14:paraId="6818F2C6" w14:textId="513BD5D0" w:rsidR="00741A12" w:rsidRDefault="00741A12" w:rsidP="00741A12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CONCLUSION</w:t>
      </w:r>
    </w:p>
    <w:p w14:paraId="103774E4" w14:textId="2A7AD5BF" w:rsidR="00B06031" w:rsidRPr="001648B8" w:rsidRDefault="00B06031" w:rsidP="00741A12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>For this project, I utilized a logistic regression model to attempt to classify whether an asteroid was hazardous or not based on 25 different variables. Overall, the model achieved an accuracy score of 85% with all of that coming from correctly identifying the non-hazardous asteroids. With these asteroids, the model obtained a recall score of 100%, and an F1 score of 92% on 715 samples. For the hazardous asteroids, the model performed very badly with a 0% in all score indicators. I believe this was because of a low sample size of 129, but it could be due to other facts. In the end, it was a decent model at 85%, but it could use some more work to detect hazardous asteroids.</w:t>
      </w:r>
    </w:p>
    <w:p w14:paraId="1F4968F8" w14:textId="7F40F9C4" w:rsidR="001648B8" w:rsidRDefault="001648B8" w:rsidP="001648B8">
      <w:pPr>
        <w:rPr>
          <w:rFonts w:ascii="Times New Roman" w:hAnsi="Times New Roman"/>
          <w:i/>
          <w:sz w:val="20"/>
        </w:rPr>
      </w:pPr>
    </w:p>
    <w:p w14:paraId="1F40A739" w14:textId="652278E2" w:rsidR="0071196D" w:rsidRPr="0071196D" w:rsidRDefault="0071196D" w:rsidP="001648B8">
      <w:pPr>
        <w:rPr>
          <w:rFonts w:ascii="Times New Roman" w:hAnsi="Times New Roman"/>
          <w:b/>
          <w:bCs/>
          <w:iCs/>
          <w:sz w:val="20"/>
        </w:rPr>
      </w:pPr>
      <w:r w:rsidRPr="0071196D">
        <w:rPr>
          <w:rFonts w:ascii="Times New Roman" w:hAnsi="Times New Roman"/>
          <w:b/>
          <w:bCs/>
          <w:iCs/>
          <w:sz w:val="20"/>
        </w:rPr>
        <w:t>REFERENCES</w:t>
      </w:r>
    </w:p>
    <w:p w14:paraId="55A33B9F" w14:textId="5079BA3D" w:rsidR="00750B7E" w:rsidRDefault="00750B7E" w:rsidP="001648B8">
      <w:pPr>
        <w:rPr>
          <w:rFonts w:ascii="Times New Roman" w:hAnsi="Times New Roman"/>
          <w:iCs/>
          <w:sz w:val="20"/>
        </w:rPr>
      </w:pPr>
    </w:p>
    <w:p w14:paraId="52350BBA" w14:textId="25367341" w:rsidR="00C46F4B" w:rsidRDefault="00B06031" w:rsidP="009D71A4">
      <w:pPr>
        <w:rPr>
          <w:rFonts w:ascii="Times New Roman" w:hAnsi="Times New Roman"/>
          <w:i/>
          <w:sz w:val="20"/>
        </w:rPr>
      </w:pPr>
      <w:hyperlink r:id="rId9" w:history="1">
        <w:r w:rsidRPr="00B06031">
          <w:rPr>
            <w:rStyle w:val="Hyperlink"/>
            <w:rFonts w:ascii="Times New Roman" w:hAnsi="Times New Roman"/>
            <w:i/>
            <w:sz w:val="20"/>
          </w:rPr>
          <w:t>http://scikit-learn.org/stable/modules/generated/sklearn.linear_model.LogisticRegression.html</w:t>
        </w:r>
      </w:hyperlink>
    </w:p>
    <w:p w14:paraId="4AEA5190" w14:textId="6A896221" w:rsidR="005079F4" w:rsidRPr="00071148" w:rsidRDefault="00B06031" w:rsidP="00071148">
      <w:pPr>
        <w:rPr>
          <w:rFonts w:ascii="Times New Roman" w:hAnsi="Times New Roman"/>
          <w:i/>
          <w:sz w:val="20"/>
        </w:rPr>
      </w:pPr>
      <w:hyperlink r:id="rId10" w:history="1">
        <w:r w:rsidRPr="00B06031">
          <w:rPr>
            <w:rStyle w:val="Hyperlink"/>
            <w:rFonts w:ascii="Times New Roman" w:hAnsi="Times New Roman"/>
            <w:i/>
            <w:sz w:val="20"/>
          </w:rPr>
          <w:t>https://www.kaggle.com/datasets/shrutimehta/nasa-asteroids-classification</w:t>
        </w:r>
      </w:hyperlink>
    </w:p>
    <w:p w14:paraId="7F8BF6E6" w14:textId="0FD66DAB" w:rsidR="007B5091" w:rsidRPr="007B5091" w:rsidRDefault="007B5091">
      <w:pPr>
        <w:rPr>
          <w:rFonts w:ascii="Times New Roman" w:hAnsi="Times New Roman"/>
          <w:sz w:val="20"/>
        </w:rPr>
      </w:pPr>
    </w:p>
    <w:sectPr w:rsidR="007B5091" w:rsidRPr="007B5091" w:rsidSect="00661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32F6C"/>
    <w:multiLevelType w:val="hybridMultilevel"/>
    <w:tmpl w:val="05D4E62E"/>
    <w:lvl w:ilvl="0" w:tplc="9D26419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32547C"/>
    <w:multiLevelType w:val="hybridMultilevel"/>
    <w:tmpl w:val="516AD746"/>
    <w:lvl w:ilvl="0" w:tplc="92EE1E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4120501">
    <w:abstractNumId w:val="0"/>
  </w:num>
  <w:num w:numId="2" w16cid:durableId="1497107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zU1sjQ1tzA0MjJV0lEKTi0uzszPAykwqgUAYRQCEiwAAAA="/>
  </w:docVars>
  <w:rsids>
    <w:rsidRoot w:val="007B5091"/>
    <w:rsid w:val="00005671"/>
    <w:rsid w:val="00026BF0"/>
    <w:rsid w:val="00071148"/>
    <w:rsid w:val="00095BA2"/>
    <w:rsid w:val="000B1658"/>
    <w:rsid w:val="000B3292"/>
    <w:rsid w:val="001034C2"/>
    <w:rsid w:val="00161A63"/>
    <w:rsid w:val="001648B8"/>
    <w:rsid w:val="00173B7A"/>
    <w:rsid w:val="001B583E"/>
    <w:rsid w:val="00246974"/>
    <w:rsid w:val="0025420F"/>
    <w:rsid w:val="002D6E8A"/>
    <w:rsid w:val="002F4DC4"/>
    <w:rsid w:val="00301F12"/>
    <w:rsid w:val="00303218"/>
    <w:rsid w:val="00306A11"/>
    <w:rsid w:val="00306E46"/>
    <w:rsid w:val="0032490C"/>
    <w:rsid w:val="0032598A"/>
    <w:rsid w:val="00345324"/>
    <w:rsid w:val="0036518D"/>
    <w:rsid w:val="003A1C14"/>
    <w:rsid w:val="003B0CC4"/>
    <w:rsid w:val="003F27CB"/>
    <w:rsid w:val="003F53BC"/>
    <w:rsid w:val="004210E8"/>
    <w:rsid w:val="00426032"/>
    <w:rsid w:val="00433FD4"/>
    <w:rsid w:val="00460E3C"/>
    <w:rsid w:val="00487A71"/>
    <w:rsid w:val="004A71D8"/>
    <w:rsid w:val="004C1B02"/>
    <w:rsid w:val="004E50B4"/>
    <w:rsid w:val="004E7E3C"/>
    <w:rsid w:val="004F762B"/>
    <w:rsid w:val="0050550E"/>
    <w:rsid w:val="005079F4"/>
    <w:rsid w:val="00514A0A"/>
    <w:rsid w:val="0053005E"/>
    <w:rsid w:val="005330A8"/>
    <w:rsid w:val="005347C9"/>
    <w:rsid w:val="00556424"/>
    <w:rsid w:val="00572398"/>
    <w:rsid w:val="00583F34"/>
    <w:rsid w:val="00590538"/>
    <w:rsid w:val="005A3DC2"/>
    <w:rsid w:val="005D6ACC"/>
    <w:rsid w:val="00607BBB"/>
    <w:rsid w:val="0061265A"/>
    <w:rsid w:val="00646BBC"/>
    <w:rsid w:val="006473A5"/>
    <w:rsid w:val="00661467"/>
    <w:rsid w:val="00665EF9"/>
    <w:rsid w:val="006754FD"/>
    <w:rsid w:val="00691519"/>
    <w:rsid w:val="00691BE0"/>
    <w:rsid w:val="006A74AF"/>
    <w:rsid w:val="006E0A16"/>
    <w:rsid w:val="0071196D"/>
    <w:rsid w:val="00725393"/>
    <w:rsid w:val="00741A12"/>
    <w:rsid w:val="00750B7E"/>
    <w:rsid w:val="0075426D"/>
    <w:rsid w:val="00790628"/>
    <w:rsid w:val="0079750F"/>
    <w:rsid w:val="007B5091"/>
    <w:rsid w:val="007E333A"/>
    <w:rsid w:val="007E7C23"/>
    <w:rsid w:val="007F780C"/>
    <w:rsid w:val="00803A31"/>
    <w:rsid w:val="00805C45"/>
    <w:rsid w:val="0081149E"/>
    <w:rsid w:val="008121C8"/>
    <w:rsid w:val="00842C66"/>
    <w:rsid w:val="0086471A"/>
    <w:rsid w:val="0087109B"/>
    <w:rsid w:val="00873969"/>
    <w:rsid w:val="008A0720"/>
    <w:rsid w:val="008A11D8"/>
    <w:rsid w:val="008D2E07"/>
    <w:rsid w:val="008E6627"/>
    <w:rsid w:val="008F73DE"/>
    <w:rsid w:val="00904EA4"/>
    <w:rsid w:val="009202C5"/>
    <w:rsid w:val="00972A22"/>
    <w:rsid w:val="00975A1E"/>
    <w:rsid w:val="009839A5"/>
    <w:rsid w:val="00983AE9"/>
    <w:rsid w:val="009B09CC"/>
    <w:rsid w:val="009B6F08"/>
    <w:rsid w:val="009D71A4"/>
    <w:rsid w:val="00A341E9"/>
    <w:rsid w:val="00A5447A"/>
    <w:rsid w:val="00AA7D85"/>
    <w:rsid w:val="00B03D7D"/>
    <w:rsid w:val="00B06031"/>
    <w:rsid w:val="00B36AB3"/>
    <w:rsid w:val="00B372E0"/>
    <w:rsid w:val="00B44248"/>
    <w:rsid w:val="00B614C3"/>
    <w:rsid w:val="00B948BC"/>
    <w:rsid w:val="00BA2991"/>
    <w:rsid w:val="00BF757F"/>
    <w:rsid w:val="00C2579F"/>
    <w:rsid w:val="00C37DF0"/>
    <w:rsid w:val="00C456A8"/>
    <w:rsid w:val="00C46F4B"/>
    <w:rsid w:val="00C77916"/>
    <w:rsid w:val="00C9789D"/>
    <w:rsid w:val="00D0024A"/>
    <w:rsid w:val="00D27BF6"/>
    <w:rsid w:val="00D666FE"/>
    <w:rsid w:val="00D73C6C"/>
    <w:rsid w:val="00D8276B"/>
    <w:rsid w:val="00DC2643"/>
    <w:rsid w:val="00DD33DB"/>
    <w:rsid w:val="00E17310"/>
    <w:rsid w:val="00E26BED"/>
    <w:rsid w:val="00E34DE7"/>
    <w:rsid w:val="00E46D27"/>
    <w:rsid w:val="00EA1DD3"/>
    <w:rsid w:val="00EA41D4"/>
    <w:rsid w:val="00EE16AC"/>
    <w:rsid w:val="00F54EEF"/>
    <w:rsid w:val="00F60FA2"/>
    <w:rsid w:val="00FA4A53"/>
    <w:rsid w:val="00FB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AE4F93"/>
  <w14:defaultImageDpi w14:val="330"/>
  <w15:docId w15:val="{DFD9B5D2-AB3F-4427-90CF-A0EEA0BCB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BED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E46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E46"/>
    <w:rPr>
      <w:rFonts w:ascii="Times New Roman" w:eastAsiaTheme="majorEastAsia" w:hAnsi="Times New Roman" w:cstheme="majorBidi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B509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5091"/>
    <w:pPr>
      <w:ind w:left="720"/>
      <w:contextualSpacing/>
    </w:pPr>
  </w:style>
  <w:style w:type="table" w:styleId="TableGrid">
    <w:name w:val="Table Grid"/>
    <w:basedOn w:val="TableNormal"/>
    <w:uiPriority w:val="59"/>
    <w:rsid w:val="00DC2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6F4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F4B"/>
    <w:rPr>
      <w:rFonts w:ascii="Lucida Grande" w:eastAsiaTheme="minorHAnsi" w:hAnsi="Lucida Grande" w:cs="Lucida Grande"/>
      <w:sz w:val="18"/>
      <w:szCs w:val="18"/>
    </w:rPr>
  </w:style>
  <w:style w:type="paragraph" w:styleId="Caption">
    <w:name w:val="caption"/>
    <w:basedOn w:val="NoSpacing"/>
    <w:next w:val="NoSpacing"/>
    <w:uiPriority w:val="35"/>
    <w:unhideWhenUsed/>
    <w:qFormat/>
    <w:rsid w:val="007E7C23"/>
    <w:rPr>
      <w:rFonts w:ascii="Times New Roman" w:hAnsi="Times New Roman"/>
      <w:b/>
      <w:bCs/>
      <w:sz w:val="20"/>
      <w:szCs w:val="18"/>
    </w:rPr>
  </w:style>
  <w:style w:type="paragraph" w:styleId="NoSpacing">
    <w:name w:val="No Spacing"/>
    <w:uiPriority w:val="1"/>
    <w:qFormat/>
    <w:rsid w:val="007E7C23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B614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shrutimehta/nasa-asteroids-classification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bgabriel@bellarmine.edu" TargetMode="External"/><Relationship Id="rId10" Type="http://schemas.openxmlformats.org/officeDocument/2006/relationships/hyperlink" Target="https://www.kaggle.com/datasets/shrutimehta/nasa-asteroids-classific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scikit-learn.org/stable/modules/generated/sklearn.linear_model.LogisticRegress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3</Pages>
  <Words>1132</Words>
  <Characters>6457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elley</dc:creator>
  <cp:keywords/>
  <dc:description/>
  <cp:lastModifiedBy>Bobby Gabriel</cp:lastModifiedBy>
  <cp:revision>5</cp:revision>
  <dcterms:created xsi:type="dcterms:W3CDTF">2023-05-01T02:48:00Z</dcterms:created>
  <dcterms:modified xsi:type="dcterms:W3CDTF">2023-05-01T1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d51ef56f61827568800697c9b5f562544454a6da344d1a817fe947ba3ec8c</vt:lpwstr>
  </property>
</Properties>
</file>